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8275813" w14:textId="77777777" w:rsidR="002D4F29" w:rsidRDefault="00C566A3">
      <w:r>
        <w:t>/MICROSCOPY</w:t>
      </w:r>
    </w:p>
    <w:p w14:paraId="686A85E0" w14:textId="77777777" w:rsidR="00C566A3" w:rsidRDefault="00C566A3">
      <w:r>
        <w:t>KW: MICROSCOPY</w:t>
      </w:r>
    </w:p>
    <w:p w14:paraId="599ECC53" w14:textId="49F9150E" w:rsidR="00C566A3" w:rsidRDefault="00C566A3">
      <w:r>
        <w:t xml:space="preserve">META: </w:t>
      </w:r>
      <w:r w:rsidR="00514C63">
        <w:t>Scientists develop a new microscopy technique to one day improve lasik – eliminating the surgery procedure.</w:t>
      </w:r>
      <w:r>
        <w:t xml:space="preserve"> </w:t>
      </w:r>
    </w:p>
    <w:p w14:paraId="3C115FD9" w14:textId="77777777" w:rsidR="006A644C" w:rsidRDefault="006A644C"/>
    <w:p w14:paraId="0196DD8E" w14:textId="77777777" w:rsidR="006A644C" w:rsidRPr="001B3676" w:rsidRDefault="006A644C">
      <w:pPr>
        <w:rPr>
          <w:b/>
          <w:sz w:val="30"/>
          <w:szCs w:val="30"/>
        </w:rPr>
      </w:pPr>
      <w:r w:rsidRPr="001B3676">
        <w:rPr>
          <w:b/>
          <w:sz w:val="30"/>
          <w:szCs w:val="30"/>
        </w:rPr>
        <w:t>Microscopy Revamped</w:t>
      </w:r>
    </w:p>
    <w:p w14:paraId="13BE3C46" w14:textId="77777777" w:rsidR="006A644C" w:rsidRDefault="006A644C">
      <w:pPr>
        <w:rPr>
          <w:b/>
        </w:rPr>
      </w:pPr>
    </w:p>
    <w:p w14:paraId="041AF8F0" w14:textId="7DDB4A09" w:rsidR="006A644C" w:rsidRPr="006A644C" w:rsidRDefault="006A644C">
      <w:r>
        <w:t>Microscopy is more popular than ever. In the 20 years that LASIK eye surgery has been FDA approved, more than 10 million people have invested in better vision. A bioengineering research team at the University of Maryland is developing a new form of microscopy</w:t>
      </w:r>
      <w:r w:rsidR="00A1248A">
        <w:t xml:space="preserve"> </w:t>
      </w:r>
      <w:r>
        <w:t xml:space="preserve">that could be a game changer. Their research was published in </w:t>
      </w:r>
      <w:r>
        <w:rPr>
          <w:i/>
        </w:rPr>
        <w:t>Physical Review Letters.</w:t>
      </w:r>
      <w:r>
        <w:t xml:space="preserve"> </w:t>
      </w:r>
    </w:p>
    <w:p w14:paraId="19CCD450" w14:textId="77777777" w:rsidR="006A644C" w:rsidRDefault="006A644C">
      <w:pPr>
        <w:rPr>
          <w:b/>
        </w:rPr>
      </w:pPr>
    </w:p>
    <w:p w14:paraId="60B44609" w14:textId="4A18F531" w:rsidR="00A1248A" w:rsidRDefault="00514C63">
      <w:r>
        <w:t>Even with t</w:t>
      </w:r>
      <w:r w:rsidR="00A1248A">
        <w:t>he use of microscopy during LASIK</w:t>
      </w:r>
      <w:r>
        <w:t>, eye surgeons still estimate</w:t>
      </w:r>
      <w:r w:rsidR="00A1248A">
        <w:t xml:space="preserve"> the re</w:t>
      </w:r>
      <w:r>
        <w:t xml:space="preserve">fractive properties of the eye, using the </w:t>
      </w:r>
      <w:r w:rsidR="00A1248A">
        <w:t xml:space="preserve">patient’s </w:t>
      </w:r>
      <w:r w:rsidR="0010076A">
        <w:t>acuity - th</w:t>
      </w:r>
      <w:r w:rsidR="00FB6DB3">
        <w:t xml:space="preserve">at is how close a person comes to having </w:t>
      </w:r>
      <w:r w:rsidR="00A1248A">
        <w:t>20/20 vision without glasses.</w:t>
      </w:r>
    </w:p>
    <w:p w14:paraId="04C9ECB1" w14:textId="77777777" w:rsidR="00EC510F" w:rsidRDefault="00EC510F"/>
    <w:p w14:paraId="518A006A" w14:textId="2C177A1C" w:rsidR="00EC510F" w:rsidRDefault="00EC510F">
      <w:r>
        <w:t xml:space="preserve">As research teams </w:t>
      </w:r>
      <w:r w:rsidR="00E57091">
        <w:t>work to create</w:t>
      </w:r>
      <w:r>
        <w:t xml:space="preserve"> new microscopy techniques, the University of Maryland</w:t>
      </w:r>
      <w:r w:rsidR="00E57091">
        <w:t xml:space="preserve">’s Department of Bioengineering, is </w:t>
      </w:r>
      <w:r w:rsidR="00FB6DB3">
        <w:t>finding</w:t>
      </w:r>
      <w:r w:rsidR="00E57091">
        <w:t xml:space="preserve"> a </w:t>
      </w:r>
      <w:r w:rsidR="00B36B5C">
        <w:t xml:space="preserve">resolution </w:t>
      </w:r>
      <w:r w:rsidR="00E57091">
        <w:t>to</w:t>
      </w:r>
      <w:r w:rsidR="00514C63">
        <w:t xml:space="preserve"> make this technology even more precise. </w:t>
      </w:r>
      <w:r w:rsidR="00E57091">
        <w:t>They have develo</w:t>
      </w:r>
      <w:r w:rsidR="00514C63">
        <w:t>ped a technique that would</w:t>
      </w:r>
      <w:r w:rsidR="00E63E55">
        <w:t xml:space="preserve"> allow</w:t>
      </w:r>
      <w:r w:rsidR="00E57091">
        <w:t xml:space="preserve"> doctors to perform L</w:t>
      </w:r>
      <w:r w:rsidR="001B369F">
        <w:t>ASIK using precise measurements of how the eye focuses light.</w:t>
      </w:r>
    </w:p>
    <w:p w14:paraId="25F50F22" w14:textId="77777777" w:rsidR="00ED5196" w:rsidRDefault="00ED5196"/>
    <w:p w14:paraId="1ADE3F3E" w14:textId="62F757B9" w:rsidR="008223F8" w:rsidRDefault="00B36B5C">
      <w:r>
        <w:t>Assistant professor</w:t>
      </w:r>
      <w:r w:rsidR="00FB6DB3">
        <w:t xml:space="preserve"> at the University of Maryland</w:t>
      </w:r>
      <w:r>
        <w:t>, Guiliano Scarcelli, says this could be a big first for LASIK. “Light is focused by the eye’s cornea because of its shape and what is known as refractive index.</w:t>
      </w:r>
      <w:r w:rsidR="000E7FBA">
        <w:t xml:space="preserve"> But until now, we could only measure its shape.” </w:t>
      </w:r>
    </w:p>
    <w:p w14:paraId="5B2CDBC1" w14:textId="77777777" w:rsidR="008223F8" w:rsidRDefault="008223F8"/>
    <w:p w14:paraId="11F43BE8" w14:textId="12020699" w:rsidR="00D04BE0" w:rsidRDefault="000E7FBA">
      <w:r>
        <w:t>Microscopy procedures can fix common eye problems like near and farsightedness</w:t>
      </w:r>
      <w:r w:rsidR="008B08EA">
        <w:t xml:space="preserve">. What needs to be repaired? </w:t>
      </w:r>
      <w:r w:rsidR="008C5839">
        <w:t xml:space="preserve">The cornea. </w:t>
      </w:r>
      <w:r w:rsidR="00696AAF">
        <w:t>A doctor</w:t>
      </w:r>
      <w:r w:rsidR="008C5839">
        <w:t xml:space="preserve"> reshapes it</w:t>
      </w:r>
      <w:r w:rsidR="00696AAF">
        <w:t xml:space="preserve"> to improve the sharpness of a person’s vision. </w:t>
      </w:r>
      <w:r w:rsidR="00C5651C">
        <w:t>Right now, doctors are altering the shape without the ability to exactly measure how much the path of light is bent when it hits the</w:t>
      </w:r>
      <w:r w:rsidR="00D04BE0">
        <w:t xml:space="preserve"> cornea. </w:t>
      </w:r>
    </w:p>
    <w:p w14:paraId="72C3CB29" w14:textId="77777777" w:rsidR="00D04BE0" w:rsidRDefault="00D04BE0"/>
    <w:p w14:paraId="4552632B" w14:textId="32B56F94" w:rsidR="00ED5196" w:rsidRDefault="00D04BE0">
      <w:r>
        <w:t>In order to measure the path light takes to hit the eye, the refractive index needs to be measured. Refractive index is a number that defines how fast light spreads through a material.</w:t>
      </w:r>
      <w:r w:rsidR="000676E6">
        <w:t xml:space="preserve"> By mapping the distribution and variations of the local refractive index within the eye, doctors would </w:t>
      </w:r>
      <w:r w:rsidR="008223F8">
        <w:t>know the exact degree of corneal refraction.</w:t>
      </w:r>
    </w:p>
    <w:p w14:paraId="6DF29F77" w14:textId="77777777" w:rsidR="000468E9" w:rsidRDefault="000468E9"/>
    <w:p w14:paraId="0FDC7871" w14:textId="3D9C7C16" w:rsidR="000468E9" w:rsidRDefault="000468E9">
      <w:r>
        <w:t xml:space="preserve">With this information, doctors would be better equipped to customize a LASIK procedure </w:t>
      </w:r>
      <w:r w:rsidR="00B27A28">
        <w:t>to each individual patient. A</w:t>
      </w:r>
      <w:r w:rsidR="00514C63">
        <w:t>n eye surgeon could</w:t>
      </w:r>
      <w:r w:rsidR="00B27A28">
        <w:t xml:space="preserve"> then be confident in telling a person they could </w:t>
      </w:r>
      <w:r w:rsidR="00F175B6">
        <w:t>walk away with perfect vision.</w:t>
      </w:r>
    </w:p>
    <w:p w14:paraId="035FBAE5" w14:textId="77777777" w:rsidR="00F175B6" w:rsidRDefault="00F175B6"/>
    <w:p w14:paraId="08971060" w14:textId="26B92270" w:rsidR="00216DF2" w:rsidRDefault="00F175B6">
      <w:r>
        <w:t xml:space="preserve">Scarcelli says a doctor might not even have to cut into the cornea anymore. “Non-ablative technologies are already being developed to change the refractive index of the cornea, locally, using a laser.” </w:t>
      </w:r>
      <w:r w:rsidR="001B3676">
        <w:t xml:space="preserve">His team at the University of Maryland developed a microscopy technique using Brillouin spectroscopy. This is a light-scattering technology that was formerly used to sense the mechanical property of tissue and </w:t>
      </w:r>
      <w:r w:rsidR="001B3676">
        <w:lastRenderedPageBreak/>
        <w:t>cells without disrupting or destroying either.</w:t>
      </w:r>
      <w:r w:rsidR="00216DF2">
        <w:t xml:space="preserve"> By using this technology, they are able to directly determine the refractive index.</w:t>
      </w:r>
    </w:p>
    <w:p w14:paraId="48F9803B" w14:textId="77777777" w:rsidR="00216DF2" w:rsidRDefault="00216DF2"/>
    <w:p w14:paraId="276AF5B6" w14:textId="08D57E3E" w:rsidR="00216DF2" w:rsidRPr="00A1248A" w:rsidRDefault="00042564">
      <w:r>
        <w:t>This</w:t>
      </w:r>
      <w:r w:rsidR="00216DF2">
        <w:t xml:space="preserve"> developing microscopy technique could benefit LASIK immensely, potentially eliminating the surgery</w:t>
      </w:r>
      <w:r w:rsidR="00940589">
        <w:t xml:space="preserve"> aspect entirely. The doctors at Dello Russo Laser Vision continue to keep up with the latest research, and hope to help you enhance your vision. Book a consultation with the team by calling 1(866)</w:t>
      </w:r>
      <w:bookmarkStart w:id="0" w:name="_GoBack"/>
      <w:bookmarkEnd w:id="0"/>
      <w:r w:rsidR="00940589">
        <w:t xml:space="preserve"> </w:t>
      </w:r>
      <w:r w:rsidR="00502407">
        <w:t>776-6891.</w:t>
      </w:r>
    </w:p>
    <w:sectPr w:rsidR="00216DF2" w:rsidRPr="00A1248A" w:rsidSect="002D4F2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sjAzN7Q0N7WwMDBS0lEKTi0uzszPAykwrAUA2oR6UywAAAA="/>
  </w:docVars>
  <w:rsids>
    <w:rsidRoot w:val="00C566A3"/>
    <w:rsid w:val="00042564"/>
    <w:rsid w:val="000468E9"/>
    <w:rsid w:val="000676E6"/>
    <w:rsid w:val="000E7FBA"/>
    <w:rsid w:val="0010076A"/>
    <w:rsid w:val="001B3676"/>
    <w:rsid w:val="001B369F"/>
    <w:rsid w:val="00216DF2"/>
    <w:rsid w:val="002D4F29"/>
    <w:rsid w:val="00502407"/>
    <w:rsid w:val="00514C63"/>
    <w:rsid w:val="006003EC"/>
    <w:rsid w:val="00696AAF"/>
    <w:rsid w:val="006A644C"/>
    <w:rsid w:val="008223F8"/>
    <w:rsid w:val="008B08EA"/>
    <w:rsid w:val="008C5839"/>
    <w:rsid w:val="00940589"/>
    <w:rsid w:val="00A1248A"/>
    <w:rsid w:val="00B27A28"/>
    <w:rsid w:val="00B36B5C"/>
    <w:rsid w:val="00C5651C"/>
    <w:rsid w:val="00C566A3"/>
    <w:rsid w:val="00D04BE0"/>
    <w:rsid w:val="00E57091"/>
    <w:rsid w:val="00E63E55"/>
    <w:rsid w:val="00EC510F"/>
    <w:rsid w:val="00ED5196"/>
    <w:rsid w:val="00F175B6"/>
    <w:rsid w:val="00FB6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ED4F9A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54</Words>
  <Characters>259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a Helwig</dc:creator>
  <cp:lastModifiedBy>Mel Zelig</cp:lastModifiedBy>
  <cp:revision>2</cp:revision>
  <dcterms:created xsi:type="dcterms:W3CDTF">2019-04-15T19:10:00Z</dcterms:created>
  <dcterms:modified xsi:type="dcterms:W3CDTF">2019-04-15T19:10:00Z</dcterms:modified>
</cp:coreProperties>
</file>